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Italy</w:t>
      </w:r>
      <w:r>
        <w:t xml:space="preserve"> </w:t>
      </w:r>
      <w:r>
        <w:t xml:space="preserve">Milan</w:t>
      </w:r>
    </w:p>
    <w:p>
      <w:pPr>
        <w:pStyle w:val="FirstParagraph"/>
      </w:pPr>
      <w:r>
        <w:rPr>
          <w:bCs/>
          <w:b/>
        </w:rPr>
        <w:t xml:space="preserve">Cover Letter</w:t>
      </w:r>
    </w:p>
    <w:p>
      <w:pPr>
        <w:pStyle w:val="BodyText"/>
      </w:pPr>
      <w:r>
        <w:t xml:space="preserve">Dear [Hiring Manager's Name],</w:t>
      </w:r>
    </w:p>
    <w:p>
      <w:pPr>
        <w:pStyle w:val="BodyText"/>
      </w:pPr>
      <w:r>
        <w:t xml:space="preserve">As a dedicated and experienced mechanic with a passion for automotive excellence, I am excited to apply for the Mechanic position at your esteemed organization in Italy Milan. The opportunity to contribute my technical expertise, problem-solving skills, and commitment to quality in one of Europe’s most dynamic cities aligns perfectly with my career goals. With [X years] of hands-on experience in vehicle maintenance and repair, I am confident in my ability to support your team’s mission of delivering exceptional service to clients in the vibrant automotive landscape of Italy Milan.</w:t>
      </w:r>
    </w:p>
    <w:p>
      <w:pPr>
        <w:pStyle w:val="BodyText"/>
      </w:pPr>
      <w:r>
        <w:t xml:space="preserve">Throughout my career as a Mechanic, I have developed a deep understanding of both traditional and modern vehicle systems. My background includes diagnosing complex mechanical issues, performing routine maintenance, and ensuring optimal performance for a diverse range of vehicles. In Italy Milan, where the automotive industry thrives on precision and innovation, I have consistently adapted to evolving technologies and industry standards. Whether working on luxury cars or commercial vehicles, I approach every task with meticulous attention to detail and a strong emphasis on safety protocols—a value that is especially critical in a bustling urban environment like Milan.</w:t>
      </w:r>
    </w:p>
    <w:p>
      <w:pPr>
        <w:pStyle w:val="BodyText"/>
      </w:pPr>
      <w:r>
        <w:t xml:space="preserve">What sets me apart as a Mechanic is my ability to combine technical proficiency with excellent customer service. In Italy Milan, where clients expect not only reliable repairs but also transparent communication, I have built a reputation for providing clear explanations of vehicle issues and cost-effective solutions. My fluency in [language(s), e.g., Italian and English] enables me to engage effectively with both local and international clients, ensuring that their needs are met with professionalism and respect. This skill is particularly valuable in a multicultural city like Milan, where automotive service providers must cater to a diverse clientele.</w:t>
      </w:r>
    </w:p>
    <w:p>
      <w:pPr>
        <w:pStyle w:val="BodyText"/>
      </w:pPr>
      <w:r>
        <w:t xml:space="preserve">My experience as a Mechanic has also honed my ability to work efficiently under pressure. In Italy Milan’s fast-paced automotive sector, where time is often of the essence, I have consistently prioritized tasks to meet deadlines without compromising quality. Whether managing a high-volume workshop or addressing urgent repairs, I remain focused on delivering results that exceed expectations. This adaptability has allowed me to thrive in environments where flexibility and resilience are essential traits for success.</w:t>
      </w:r>
    </w:p>
    <w:p>
      <w:pPr>
        <w:pStyle w:val="BodyText"/>
      </w:pPr>
      <w:r>
        <w:t xml:space="preserve">One of the key reasons I am drawn to this opportunity in Italy Milan is the city’s unique automotive culture. Milan is home to some of the world’s most iconic automotive brands, and its streets are a testament to innovation and craftsmanship. As a Mechanic, I have always been inspired by the synergy between technology and tradition in Italian engineering. I am eager to contribute my skills to an organization that shares this passion for excellence while serving the needs of a city that values both performance and aesthetics in every vehicle.</w:t>
      </w:r>
    </w:p>
    <w:p>
      <w:pPr>
        <w:pStyle w:val="BodyText"/>
      </w:pPr>
      <w:r>
        <w:t xml:space="preserve">Additionally, my commitment to continuous learning ensures that I stay ahead of industry trends. In Italy Milan, where automotive technology evolves rapidly, I have actively pursued certifications and training programs to enhance my expertise. Whether mastering hybrid vehicle diagnostics or staying updated on the latest software tools, I am dedicated to providing cutting-edge solutions to clients. This proactive approach not only benefits my professional growth but also ensures that the workshop I join remains competitive in a market that demands innovation.</w:t>
      </w:r>
    </w:p>
    <w:p>
      <w:pPr>
        <w:pStyle w:val="BodyText"/>
      </w:pPr>
      <w:r>
        <w:t xml:space="preserve">I am particularly impressed by your organization’s focus on [specific value or service, e.g., customer satisfaction, eco-friendly practices, or advanced diagnostics]. As a Mechanic with a strong ethical foundation and a dedication to sustainability, I believe my values align closely with yours. In Italy Milan, where environmental consciousness is increasingly important, I am committed to supporting initiatives that reduce waste and promote energy efficiency in automotive services. This shared vision would enable me to contribute meaningfully to your team’s goals while fostering long-term client relationships.</w:t>
      </w:r>
    </w:p>
    <w:p>
      <w:pPr>
        <w:pStyle w:val="BodyText"/>
      </w:pPr>
      <w:r>
        <w:t xml:space="preserve">Finally, I am eager to bring my skills and enthusiasm for the automotive industry to your workshop in Italy Milan. The city’s blend of historical charm and modern innovation makes it an ideal setting for a Mechanic who thrives on challenges and embraces new opportunities. I am confident that my technical expertise, customer-centric approach, and passion for Italian automotive culture would make me a valuable addition to your team.</w:t>
      </w:r>
    </w:p>
    <w:p>
      <w:pPr>
        <w:pStyle w:val="BodyText"/>
      </w:pPr>
      <w:r>
        <w:t xml:space="preserve">Thank you for considering my application. I would welcome the opportunity to discuss how my background and aspirations align with the needs of your organization. Please feel free to contact me at [your phone number] or [your email address] at your earliest convenience. I look forward to the possibility of contributing to the success of your workshop in Italy Milan.</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Italy Milan</dc:title>
  <dc:creator/>
  <cp:keywords/>
  <dcterms:created xsi:type="dcterms:W3CDTF">2026-07-21T08:31:25Z</dcterms:created>
  <dcterms:modified xsi:type="dcterms:W3CDTF">2026-07-21T08:31:25Z</dcterms:modified>
</cp:coreProperties>
</file>

<file path=docProps/custom.xml><?xml version="1.0" encoding="utf-8"?>
<Properties xmlns="http://schemas.openxmlformats.org/officeDocument/2006/custom-properties" xmlns:vt="http://schemas.openxmlformats.org/officeDocument/2006/docPropsVTypes"/>
</file>